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F76975" w14:textId="2644F762" w:rsidR="00EC7EA6" w:rsidRPr="00DB1AC9" w:rsidRDefault="009C373B" w:rsidP="00DB1AC9">
      <w:pPr>
        <w:pStyle w:val="Heading1"/>
        <w:rPr>
          <w:rStyle w:val="IntenseReference"/>
          <w:smallCaps w:val="0"/>
          <w:color w:val="4D274D" w:themeColor="accent1" w:themeShade="BF"/>
          <w:spacing w:val="0"/>
        </w:rPr>
      </w:pPr>
      <w:r w:rsidRPr="00DB1AC9">
        <w:rPr>
          <w:rStyle w:val="IntenseReference"/>
          <w:smallCaps w:val="0"/>
          <w:color w:val="4D274D" w:themeColor="accent1" w:themeShade="BF"/>
          <w:spacing w:val="0"/>
        </w:rPr>
        <w:t xml:space="preserve">GRADUATE CERTIFICATE IN HEALTHCARE </w:t>
      </w:r>
      <w:r w:rsidR="00DB1AC9">
        <w:rPr>
          <w:rStyle w:val="IntenseReference"/>
          <w:smallCaps w:val="0"/>
          <w:color w:val="4D274D" w:themeColor="accent1" w:themeShade="BF"/>
          <w:spacing w:val="0"/>
        </w:rPr>
        <w:br/>
      </w:r>
      <w:r w:rsidRPr="00DB1AC9">
        <w:rPr>
          <w:rStyle w:val="IntenseReference"/>
          <w:smallCaps w:val="0"/>
          <w:color w:val="4D274D" w:themeColor="accent1" w:themeShade="BF"/>
          <w:spacing w:val="0"/>
        </w:rPr>
        <w:t>MANAGEMENT APPLICATION </w:t>
      </w:r>
    </w:p>
    <w:p w14:paraId="48DF1B45" w14:textId="32260873" w:rsidR="009C373B" w:rsidRDefault="009C373B">
      <w:pPr>
        <w:rPr>
          <w:rStyle w:val="IntenseReference"/>
          <w:sz w:val="24"/>
          <w:szCs w:val="24"/>
        </w:rPr>
      </w:pPr>
    </w:p>
    <w:tbl>
      <w:tblPr>
        <w:tblStyle w:val="TableGrid"/>
        <w:tblW w:w="5000" w:type="pct"/>
        <w:tblBorders>
          <w:top w:val="single" w:sz="2" w:space="0" w:color="DDE0E3" w:themeColor="text1" w:themeTint="33"/>
          <w:left w:val="single" w:sz="2" w:space="0" w:color="DDE0E3" w:themeColor="text1" w:themeTint="33"/>
          <w:bottom w:val="single" w:sz="2" w:space="0" w:color="DDE0E3" w:themeColor="text1" w:themeTint="33"/>
          <w:right w:val="single" w:sz="2" w:space="0" w:color="DDE0E3" w:themeColor="text1" w:themeTint="33"/>
          <w:insideH w:val="single" w:sz="2" w:space="0" w:color="DDE0E3" w:themeColor="text1" w:themeTint="33"/>
          <w:insideV w:val="single" w:sz="2" w:space="0" w:color="DDE0E3" w:themeColor="text1" w:themeTint="33"/>
        </w:tblBorders>
        <w:tblLook w:val="04A0" w:firstRow="1" w:lastRow="0" w:firstColumn="1" w:lastColumn="0" w:noHBand="0" w:noVBand="1"/>
      </w:tblPr>
      <w:tblGrid>
        <w:gridCol w:w="2875"/>
        <w:gridCol w:w="6479"/>
      </w:tblGrid>
      <w:tr w:rsidR="00C953BE" w:rsidRPr="009C373B" w14:paraId="547EC496" w14:textId="28007D84" w:rsidTr="00C953BE">
        <w:trPr>
          <w:trHeight w:val="576"/>
        </w:trPr>
        <w:tc>
          <w:tcPr>
            <w:tcW w:w="1537" w:type="pct"/>
            <w:vAlign w:val="center"/>
          </w:tcPr>
          <w:p w14:paraId="297DA70F" w14:textId="474E8F8F" w:rsidR="00C953BE" w:rsidRPr="00C953BE" w:rsidRDefault="00C953BE" w:rsidP="00C953BE">
            <w:pPr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C953BE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</w:rPr>
              <w:t>Last Name: </w:t>
            </w:r>
            <w:r w:rsidRPr="00C953BE">
              <w:rPr>
                <w:rStyle w:val="eop"/>
                <w:rFonts w:ascii="Arial" w:hAnsi="Arial" w:cs="Arial"/>
                <w:b/>
                <w:bCs/>
                <w:sz w:val="23"/>
                <w:szCs w:val="23"/>
              </w:rPr>
              <w:t> </w:t>
            </w:r>
          </w:p>
        </w:tc>
        <w:sdt>
          <w:sdtPr>
            <w:rPr>
              <w:rStyle w:val="normaltextrun"/>
              <w:rFonts w:ascii="Arial" w:hAnsi="Arial" w:cs="Arial"/>
              <w:color w:val="5D6771" w:themeColor="text1"/>
              <w:sz w:val="23"/>
              <w:szCs w:val="23"/>
            </w:rPr>
            <w:id w:val="419606353"/>
            <w:placeholder>
              <w:docPart w:val="5C77C2F46C4E43B4A8E314A7E91D4BFB"/>
            </w:placeholder>
            <w:showingPlcHdr/>
          </w:sdtPr>
          <w:sdtEndPr>
            <w:rPr>
              <w:rStyle w:val="normaltextrun"/>
            </w:rPr>
          </w:sdtEndPr>
          <w:sdtContent>
            <w:tc>
              <w:tcPr>
                <w:tcW w:w="3463" w:type="pct"/>
                <w:vAlign w:val="center"/>
              </w:tcPr>
              <w:p w14:paraId="35DBFA62" w14:textId="08A9F486" w:rsidR="00C953BE" w:rsidRPr="00C953BE" w:rsidRDefault="00C953BE" w:rsidP="00C953BE">
                <w:pPr>
                  <w:rPr>
                    <w:rStyle w:val="normaltextrun"/>
                    <w:rFonts w:ascii="Arial" w:hAnsi="Arial" w:cs="Arial"/>
                    <w:color w:val="5D6771" w:themeColor="text1"/>
                    <w:sz w:val="23"/>
                    <w:szCs w:val="23"/>
                  </w:rPr>
                </w:pPr>
                <w:r w:rsidRPr="00C953BE">
                  <w:rPr>
                    <w:rStyle w:val="PlaceholderText"/>
                    <w:color w:val="5D6771" w:themeColor="text1"/>
                  </w:rPr>
                  <w:t>Click or tap here to enter text.</w:t>
                </w:r>
              </w:p>
            </w:tc>
          </w:sdtContent>
        </w:sdt>
      </w:tr>
      <w:tr w:rsidR="00C953BE" w:rsidRPr="009C373B" w14:paraId="6296F489" w14:textId="53215BBD" w:rsidTr="00C953BE">
        <w:trPr>
          <w:trHeight w:val="576"/>
        </w:trPr>
        <w:tc>
          <w:tcPr>
            <w:tcW w:w="1537" w:type="pct"/>
            <w:vAlign w:val="center"/>
          </w:tcPr>
          <w:p w14:paraId="1E489C0A" w14:textId="057C6950" w:rsidR="00C953BE" w:rsidRPr="00C953BE" w:rsidRDefault="00C953BE" w:rsidP="00C953BE">
            <w:pPr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C953BE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</w:rPr>
              <w:t>First Name: </w:t>
            </w:r>
            <w:r w:rsidRPr="00C953BE">
              <w:rPr>
                <w:rStyle w:val="eop"/>
                <w:rFonts w:ascii="Arial" w:hAnsi="Arial" w:cs="Arial"/>
                <w:b/>
                <w:bCs/>
                <w:sz w:val="23"/>
                <w:szCs w:val="23"/>
              </w:rPr>
              <w:t> </w:t>
            </w:r>
          </w:p>
        </w:tc>
        <w:sdt>
          <w:sdtPr>
            <w:rPr>
              <w:rStyle w:val="normaltextrun"/>
              <w:rFonts w:ascii="Arial" w:hAnsi="Arial" w:cs="Arial"/>
              <w:color w:val="5D6771" w:themeColor="text1"/>
              <w:sz w:val="23"/>
              <w:szCs w:val="23"/>
            </w:rPr>
            <w:id w:val="-1441291057"/>
            <w:placeholder>
              <w:docPart w:val="9BABF09FCC2147188278682AAA33C6DF"/>
            </w:placeholder>
            <w:showingPlcHdr/>
          </w:sdtPr>
          <w:sdtEndPr>
            <w:rPr>
              <w:rStyle w:val="normaltextrun"/>
            </w:rPr>
          </w:sdtEndPr>
          <w:sdtContent>
            <w:tc>
              <w:tcPr>
                <w:tcW w:w="3463" w:type="pct"/>
                <w:vAlign w:val="center"/>
              </w:tcPr>
              <w:p w14:paraId="41C94F35" w14:textId="7D6E0C8B" w:rsidR="00C953BE" w:rsidRPr="00C953BE" w:rsidRDefault="00C953BE" w:rsidP="00C953BE">
                <w:pPr>
                  <w:rPr>
                    <w:rStyle w:val="normaltextrun"/>
                    <w:rFonts w:ascii="Arial" w:hAnsi="Arial" w:cs="Arial"/>
                    <w:color w:val="5D6771" w:themeColor="text1"/>
                    <w:sz w:val="23"/>
                    <w:szCs w:val="23"/>
                  </w:rPr>
                </w:pPr>
                <w:r w:rsidRPr="00C953BE">
                  <w:rPr>
                    <w:rStyle w:val="PlaceholderText"/>
                    <w:color w:val="5D6771" w:themeColor="text1"/>
                  </w:rPr>
                  <w:t>Click or tap here to enter text.</w:t>
                </w:r>
              </w:p>
            </w:tc>
          </w:sdtContent>
        </w:sdt>
      </w:tr>
      <w:tr w:rsidR="00C953BE" w:rsidRPr="009C373B" w14:paraId="558FB296" w14:textId="62F06D28" w:rsidTr="00C953BE">
        <w:trPr>
          <w:trHeight w:val="576"/>
        </w:trPr>
        <w:tc>
          <w:tcPr>
            <w:tcW w:w="1537" w:type="pct"/>
            <w:vAlign w:val="center"/>
          </w:tcPr>
          <w:p w14:paraId="543021DB" w14:textId="0D301A22" w:rsidR="00C953BE" w:rsidRPr="00C953BE" w:rsidRDefault="00C953BE" w:rsidP="00C953BE">
            <w:pPr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C953BE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</w:rPr>
              <w:t>Country of Citizenship: </w:t>
            </w:r>
            <w:r w:rsidRPr="00C953BE">
              <w:rPr>
                <w:rStyle w:val="eop"/>
                <w:rFonts w:ascii="Arial" w:hAnsi="Arial" w:cs="Arial"/>
                <w:b/>
                <w:bCs/>
                <w:sz w:val="23"/>
                <w:szCs w:val="23"/>
              </w:rPr>
              <w:t> </w:t>
            </w:r>
          </w:p>
        </w:tc>
        <w:sdt>
          <w:sdtPr>
            <w:rPr>
              <w:rStyle w:val="normaltextrun"/>
              <w:rFonts w:ascii="Arial" w:hAnsi="Arial" w:cs="Arial"/>
              <w:color w:val="5D6771" w:themeColor="text1"/>
              <w:sz w:val="23"/>
              <w:szCs w:val="23"/>
            </w:rPr>
            <w:id w:val="22058460"/>
            <w:placeholder>
              <w:docPart w:val="398E4A4CFBE54A82968153499CA42DA7"/>
            </w:placeholder>
            <w:showingPlcHdr/>
          </w:sdtPr>
          <w:sdtEndPr>
            <w:rPr>
              <w:rStyle w:val="normaltextrun"/>
            </w:rPr>
          </w:sdtEndPr>
          <w:sdtContent>
            <w:tc>
              <w:tcPr>
                <w:tcW w:w="3463" w:type="pct"/>
                <w:vAlign w:val="center"/>
              </w:tcPr>
              <w:p w14:paraId="3C988D9E" w14:textId="4516681D" w:rsidR="00C953BE" w:rsidRPr="00C953BE" w:rsidRDefault="00C953BE" w:rsidP="00C953BE">
                <w:pPr>
                  <w:rPr>
                    <w:rStyle w:val="normaltextrun"/>
                    <w:rFonts w:ascii="Arial" w:hAnsi="Arial" w:cs="Arial"/>
                    <w:color w:val="5D6771" w:themeColor="text1"/>
                    <w:sz w:val="23"/>
                    <w:szCs w:val="23"/>
                  </w:rPr>
                </w:pPr>
                <w:r w:rsidRPr="00C953BE">
                  <w:rPr>
                    <w:rStyle w:val="PlaceholderText"/>
                    <w:color w:val="5D6771" w:themeColor="text1"/>
                  </w:rPr>
                  <w:t>Click or tap here to enter text.</w:t>
                </w:r>
              </w:p>
            </w:tc>
          </w:sdtContent>
        </w:sdt>
      </w:tr>
      <w:tr w:rsidR="00C953BE" w:rsidRPr="009C373B" w14:paraId="4A755417" w14:textId="437DCA6E" w:rsidTr="00C953BE">
        <w:trPr>
          <w:trHeight w:val="576"/>
        </w:trPr>
        <w:tc>
          <w:tcPr>
            <w:tcW w:w="1537" w:type="pct"/>
            <w:vAlign w:val="center"/>
          </w:tcPr>
          <w:p w14:paraId="04C31124" w14:textId="4D815619" w:rsidR="00C953BE" w:rsidRPr="00C953BE" w:rsidRDefault="00C953BE" w:rsidP="00C953BE">
            <w:pPr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C953BE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</w:rPr>
              <w:t>Country of Residence:</w:t>
            </w:r>
            <w:r w:rsidRPr="00C953BE">
              <w:rPr>
                <w:rStyle w:val="eop"/>
                <w:rFonts w:ascii="Arial" w:hAnsi="Arial" w:cs="Arial"/>
                <w:b/>
                <w:bCs/>
                <w:sz w:val="23"/>
                <w:szCs w:val="23"/>
              </w:rPr>
              <w:t> </w:t>
            </w:r>
          </w:p>
        </w:tc>
        <w:sdt>
          <w:sdtPr>
            <w:rPr>
              <w:rStyle w:val="normaltextrun"/>
              <w:rFonts w:ascii="Arial" w:hAnsi="Arial" w:cs="Arial"/>
              <w:color w:val="5D6771" w:themeColor="text1"/>
              <w:sz w:val="23"/>
              <w:szCs w:val="23"/>
            </w:rPr>
            <w:id w:val="605001595"/>
            <w:placeholder>
              <w:docPart w:val="C370B807059E487CBABB2870E4E0B8F8"/>
            </w:placeholder>
            <w:showingPlcHdr/>
          </w:sdtPr>
          <w:sdtEndPr>
            <w:rPr>
              <w:rStyle w:val="normaltextrun"/>
            </w:rPr>
          </w:sdtEndPr>
          <w:sdtContent>
            <w:tc>
              <w:tcPr>
                <w:tcW w:w="3463" w:type="pct"/>
                <w:vAlign w:val="center"/>
              </w:tcPr>
              <w:p w14:paraId="4BCBA43E" w14:textId="54631DBF" w:rsidR="00C953BE" w:rsidRPr="00C953BE" w:rsidRDefault="00C953BE" w:rsidP="00C953BE">
                <w:pPr>
                  <w:rPr>
                    <w:rStyle w:val="normaltextrun"/>
                    <w:rFonts w:ascii="Arial" w:hAnsi="Arial" w:cs="Arial"/>
                    <w:color w:val="5D6771" w:themeColor="text1"/>
                    <w:sz w:val="23"/>
                    <w:szCs w:val="23"/>
                  </w:rPr>
                </w:pPr>
                <w:r w:rsidRPr="00C953BE">
                  <w:rPr>
                    <w:rStyle w:val="PlaceholderText"/>
                    <w:color w:val="5D6771" w:themeColor="text1"/>
                  </w:rPr>
                  <w:t>Click or tap here to enter text.</w:t>
                </w:r>
              </w:p>
            </w:tc>
          </w:sdtContent>
        </w:sdt>
      </w:tr>
      <w:tr w:rsidR="00C953BE" w:rsidRPr="009C373B" w14:paraId="6E3EF831" w14:textId="5E68C6E6" w:rsidTr="00C953BE">
        <w:trPr>
          <w:trHeight w:val="1008"/>
        </w:trPr>
        <w:tc>
          <w:tcPr>
            <w:tcW w:w="5000" w:type="pct"/>
            <w:gridSpan w:val="2"/>
            <w:vAlign w:val="center"/>
          </w:tcPr>
          <w:p w14:paraId="74A3405D" w14:textId="26B63ACC" w:rsidR="00C953BE" w:rsidRPr="00C953BE" w:rsidRDefault="00C953BE" w:rsidP="009C373B">
            <w:pPr>
              <w:rPr>
                <w:rStyle w:val="normaltextrun"/>
                <w:rFonts w:ascii="Arial" w:hAnsi="Arial" w:cs="Arial"/>
                <w:b/>
                <w:bCs/>
                <w:color w:val="000000"/>
                <w:sz w:val="23"/>
                <w:szCs w:val="23"/>
                <w:bdr w:val="none" w:sz="0" w:space="0" w:color="auto" w:frame="1"/>
              </w:rPr>
            </w:pPr>
            <w:r w:rsidRPr="00C953BE">
              <w:rPr>
                <w:rStyle w:val="normaltextrun"/>
                <w:rFonts w:ascii="Arial" w:hAnsi="Arial" w:cs="Arial"/>
                <w:b/>
                <w:bCs/>
                <w:color w:val="000000"/>
                <w:sz w:val="23"/>
                <w:szCs w:val="23"/>
                <w:bdr w:val="none" w:sz="0" w:space="0" w:color="auto" w:frame="1"/>
              </w:rPr>
              <w:t>Please tell us why you are applying to the Graduate Certificate in Healthcare Management (GCHM) Program. That is, what is your planned career path following the program?</w:t>
            </w:r>
          </w:p>
        </w:tc>
      </w:tr>
      <w:tr w:rsidR="00C953BE" w:rsidRPr="009C373B" w14:paraId="130186FD" w14:textId="35E935AF" w:rsidTr="00C953BE">
        <w:trPr>
          <w:trHeight w:val="1008"/>
        </w:trPr>
        <w:sdt>
          <w:sdtPr>
            <w:rPr>
              <w:rStyle w:val="normaltextrun"/>
              <w:rFonts w:ascii="Arial" w:hAnsi="Arial" w:cs="Arial"/>
              <w:sz w:val="23"/>
              <w:szCs w:val="23"/>
              <w:bdr w:val="none" w:sz="0" w:space="0" w:color="auto" w:frame="1"/>
            </w:rPr>
            <w:id w:val="969008534"/>
            <w:placeholder>
              <w:docPart w:val="F9E621ECC1C24934A4BF22F518935E9C"/>
            </w:placeholder>
            <w:showingPlcHdr/>
          </w:sdtPr>
          <w:sdtEndPr>
            <w:rPr>
              <w:rStyle w:val="normaltextrun"/>
            </w:rPr>
          </w:sdtEndPr>
          <w:sdtContent>
            <w:tc>
              <w:tcPr>
                <w:tcW w:w="5000" w:type="pct"/>
                <w:gridSpan w:val="2"/>
                <w:vAlign w:val="center"/>
              </w:tcPr>
              <w:p w14:paraId="4EBD44D4" w14:textId="70BBDF93" w:rsidR="00C953BE" w:rsidRPr="00035CF9" w:rsidRDefault="00035CF9" w:rsidP="009C373B">
                <w:pPr>
                  <w:rPr>
                    <w:rStyle w:val="normaltextrun"/>
                    <w:rFonts w:ascii="Arial" w:hAnsi="Arial" w:cs="Arial"/>
                    <w:sz w:val="23"/>
                    <w:szCs w:val="23"/>
                    <w:bdr w:val="none" w:sz="0" w:space="0" w:color="auto" w:frame="1"/>
                  </w:rPr>
                </w:pPr>
                <w:r w:rsidRPr="00035CF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953BE" w:rsidRPr="009C373B" w14:paraId="660DBB20" w14:textId="4E065314" w:rsidTr="00C953BE">
        <w:trPr>
          <w:trHeight w:val="3024"/>
        </w:trPr>
        <w:tc>
          <w:tcPr>
            <w:tcW w:w="5000" w:type="pct"/>
            <w:gridSpan w:val="2"/>
            <w:vAlign w:val="center"/>
          </w:tcPr>
          <w:p w14:paraId="63AE0CD7" w14:textId="0D3FFE9A" w:rsidR="00C953BE" w:rsidRPr="00C953BE" w:rsidRDefault="00C953BE" w:rsidP="009C373B">
            <w:pPr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</w:pPr>
            <w:r w:rsidRPr="00C953BE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>The GCHM has a Capstone/Practicum that will allow you to develop a project during the program. The project will help you integrate course material in your own health care context and provide you a concrete deliverable that can make an immediate impact on your day-to-day practice. The topic of your Practicum</w:t>
            </w:r>
            <w:r w:rsidR="009B4730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 xml:space="preserve"> </w:t>
            </w:r>
            <w:r w:rsidRPr="00C953BE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>is</w:t>
            </w:r>
            <w:r w:rsidR="009B4730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 xml:space="preserve"> </w:t>
            </w:r>
            <w:r w:rsidRPr="00C953BE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>an opportunity to engage a discussion with leaders in</w:t>
            </w:r>
            <w:r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 xml:space="preserve"> </w:t>
            </w:r>
            <w:r w:rsidRPr="00C953BE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>your</w:t>
            </w:r>
            <w:r w:rsidR="009B4730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 xml:space="preserve"> </w:t>
            </w:r>
            <w:r w:rsidRPr="00C953BE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>organization</w:t>
            </w:r>
            <w:r w:rsidR="009B4730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 xml:space="preserve"> </w:t>
            </w:r>
            <w:r w:rsidRPr="00C953BE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>regarding</w:t>
            </w:r>
            <w:r w:rsidR="009B4730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 xml:space="preserve"> </w:t>
            </w:r>
            <w:r w:rsidRPr="00C953BE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>its</w:t>
            </w:r>
            <w:r w:rsidR="009B4730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 xml:space="preserve"> </w:t>
            </w:r>
            <w:r w:rsidRPr="00C953BE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>most pressing needs</w:t>
            </w:r>
            <w:r w:rsidR="009B4730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 xml:space="preserve"> </w:t>
            </w:r>
            <w:r w:rsidRPr="00C953BE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>and the possibility of</w:t>
            </w:r>
            <w:r w:rsidR="009B4730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 xml:space="preserve"> </w:t>
            </w:r>
            <w:r w:rsidRPr="00C953BE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>a partnership including sharing</w:t>
            </w:r>
            <w:r w:rsidR="009B4730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 xml:space="preserve"> </w:t>
            </w:r>
            <w:r w:rsidRPr="00C953BE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>the</w:t>
            </w:r>
            <w:r w:rsidR="009B4730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 xml:space="preserve"> </w:t>
            </w:r>
            <w:r w:rsidRPr="00C953BE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>financial burden of this certificate. Some applicants already have a project in mind and others will need to propose one at the start of the program. Please tell us what your project might be. This can be an initiative</w:t>
            </w:r>
            <w:r w:rsidRPr="00C953BE">
              <w:rPr>
                <w:rStyle w:val="normaltextrun"/>
                <w:rFonts w:ascii="Arial" w:hAnsi="Arial" w:cs="Arial"/>
                <w:b/>
                <w:bCs/>
                <w:strike/>
                <w:sz w:val="23"/>
                <w:szCs w:val="23"/>
                <w:shd w:val="clear" w:color="auto" w:fill="FFFFFF"/>
              </w:rPr>
              <w:t xml:space="preserve"> </w:t>
            </w:r>
            <w:r w:rsidRPr="00C953BE">
              <w:rPr>
                <w:rStyle w:val="normaltextrun"/>
                <w:rFonts w:ascii="Arial" w:hAnsi="Arial" w:cs="Arial"/>
                <w:b/>
                <w:bCs/>
                <w:sz w:val="23"/>
                <w:szCs w:val="23"/>
                <w:shd w:val="clear" w:color="auto" w:fill="FFFFFF"/>
              </w:rPr>
              <w:t>you want to put in place in your workplace or, alternatively, a process that you want to, change, or even eliminate.</w:t>
            </w:r>
          </w:p>
        </w:tc>
      </w:tr>
      <w:tr w:rsidR="00C953BE" w:rsidRPr="009C373B" w14:paraId="0280F942" w14:textId="272F877F" w:rsidTr="00C953BE">
        <w:trPr>
          <w:trHeight w:val="1008"/>
        </w:trPr>
        <w:sdt>
          <w:sdtPr>
            <w:rPr>
              <w:rStyle w:val="normaltextrun"/>
              <w:rFonts w:ascii="Arial" w:hAnsi="Arial" w:cs="Arial"/>
              <w:color w:val="5D6771" w:themeColor="text1"/>
              <w:sz w:val="23"/>
              <w:szCs w:val="23"/>
              <w:bdr w:val="none" w:sz="0" w:space="0" w:color="auto" w:frame="1"/>
            </w:rPr>
            <w:id w:val="-107515155"/>
            <w:placeholder>
              <w:docPart w:val="9468008D8205468EAFF694F513EB85D1"/>
            </w:placeholder>
            <w:showingPlcHdr/>
          </w:sdtPr>
          <w:sdtEndPr>
            <w:rPr>
              <w:rStyle w:val="normaltextrun"/>
            </w:rPr>
          </w:sdtEndPr>
          <w:sdtContent>
            <w:tc>
              <w:tcPr>
                <w:tcW w:w="5000" w:type="pct"/>
                <w:gridSpan w:val="2"/>
                <w:vAlign w:val="center"/>
              </w:tcPr>
              <w:p w14:paraId="656DE27C" w14:textId="220E815F" w:rsidR="00C953BE" w:rsidRDefault="00C953BE" w:rsidP="009C373B">
                <w:pPr>
                  <w:rPr>
                    <w:rStyle w:val="normaltextrun"/>
                    <w:rFonts w:ascii="Arial" w:hAnsi="Arial" w:cs="Arial"/>
                    <w:color w:val="000000"/>
                    <w:sz w:val="23"/>
                    <w:szCs w:val="23"/>
                    <w:bdr w:val="none" w:sz="0" w:space="0" w:color="auto" w:frame="1"/>
                  </w:rPr>
                </w:pPr>
                <w:r w:rsidRPr="00C953BE">
                  <w:rPr>
                    <w:rStyle w:val="PlaceholderText"/>
                    <w:color w:val="5D6771" w:themeColor="text1"/>
                  </w:rPr>
                  <w:t>Click or tap here to enter text.</w:t>
                </w:r>
              </w:p>
            </w:tc>
          </w:sdtContent>
        </w:sdt>
      </w:tr>
    </w:tbl>
    <w:p w14:paraId="781EEA35" w14:textId="77777777" w:rsidR="009C373B" w:rsidRPr="009C373B" w:rsidRDefault="009C373B" w:rsidP="009C373B">
      <w:pPr>
        <w:rPr>
          <w:rStyle w:val="IntenseReference"/>
          <w:sz w:val="24"/>
          <w:szCs w:val="24"/>
        </w:rPr>
      </w:pPr>
    </w:p>
    <w:sectPr w:rsidR="009C373B" w:rsidRPr="009C373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BFB21E" w14:textId="77777777" w:rsidR="00FC6481" w:rsidRDefault="00FC6481" w:rsidP="009C373B">
      <w:pPr>
        <w:spacing w:after="0" w:line="240" w:lineRule="auto"/>
      </w:pPr>
      <w:r>
        <w:separator/>
      </w:r>
    </w:p>
  </w:endnote>
  <w:endnote w:type="continuationSeparator" w:id="0">
    <w:p w14:paraId="2CF40D01" w14:textId="77777777" w:rsidR="00FC6481" w:rsidRDefault="00FC6481" w:rsidP="009C3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1341A" w14:textId="77777777" w:rsidR="00114F35" w:rsidRDefault="00114F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CD565D" w14:textId="77777777" w:rsidR="00114F35" w:rsidRDefault="00114F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A11CD7" w14:textId="77777777" w:rsidR="00114F35" w:rsidRDefault="00114F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BB00F9" w14:textId="77777777" w:rsidR="00FC6481" w:rsidRDefault="00FC6481" w:rsidP="009C373B">
      <w:pPr>
        <w:spacing w:after="0" w:line="240" w:lineRule="auto"/>
      </w:pPr>
      <w:r>
        <w:separator/>
      </w:r>
    </w:p>
  </w:footnote>
  <w:footnote w:type="continuationSeparator" w:id="0">
    <w:p w14:paraId="26C4E752" w14:textId="77777777" w:rsidR="00FC6481" w:rsidRDefault="00FC6481" w:rsidP="009C3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BEC98B" w14:textId="77777777" w:rsidR="00114F35" w:rsidRDefault="00114F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69749A" w14:textId="6E640C25" w:rsidR="00DB1AC9" w:rsidRDefault="00DB1AC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8DC8AED" wp14:editId="4CC298C4">
          <wp:simplePos x="0" y="0"/>
          <wp:positionH relativeFrom="column">
            <wp:posOffset>-904875</wp:posOffset>
          </wp:positionH>
          <wp:positionV relativeFrom="page">
            <wp:posOffset>28612</wp:posOffset>
          </wp:positionV>
          <wp:extent cx="7741920" cy="1001895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1920" cy="10018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44441E" w14:textId="77777777" w:rsidR="00114F35" w:rsidRDefault="00114F3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+5XeN4Nc70ssL9ljwmvWpDr3sQ2Et6RUbR241z3pQJ+pCy+G2fMhGIWNqYUe/CRfm0rzYiN309EzVAwSTqklcA==" w:salt="KsovhfzsGflmzf2zsLeUKQ==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tjQwB5ImFsaGhko6SsGpxcWZ+XkgBca1AMOe5CksAAAA"/>
  </w:docVars>
  <w:rsids>
    <w:rsidRoot w:val="009C373B"/>
    <w:rsid w:val="00035CF9"/>
    <w:rsid w:val="00051D78"/>
    <w:rsid w:val="00114F35"/>
    <w:rsid w:val="00123D27"/>
    <w:rsid w:val="001F1624"/>
    <w:rsid w:val="00584CDD"/>
    <w:rsid w:val="00595A51"/>
    <w:rsid w:val="00892C6D"/>
    <w:rsid w:val="009B4730"/>
    <w:rsid w:val="009C373B"/>
    <w:rsid w:val="00C50FDF"/>
    <w:rsid w:val="00C953BE"/>
    <w:rsid w:val="00CA3EBC"/>
    <w:rsid w:val="00D06125"/>
    <w:rsid w:val="00D44E85"/>
    <w:rsid w:val="00DB1AC9"/>
    <w:rsid w:val="00EC7EA6"/>
    <w:rsid w:val="00FC6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F73B50"/>
  <w15:chartTrackingRefBased/>
  <w15:docId w15:val="{B47704AF-72B9-4872-A2DF-879C887F9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1A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4D274D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37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373B"/>
  </w:style>
  <w:style w:type="paragraph" w:styleId="Footer">
    <w:name w:val="footer"/>
    <w:basedOn w:val="Normal"/>
    <w:link w:val="FooterChar"/>
    <w:uiPriority w:val="99"/>
    <w:unhideWhenUsed/>
    <w:rsid w:val="009C37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373B"/>
  </w:style>
  <w:style w:type="character" w:customStyle="1" w:styleId="normaltextrun">
    <w:name w:val="normaltextrun"/>
    <w:basedOn w:val="DefaultParagraphFont"/>
    <w:rsid w:val="009C373B"/>
  </w:style>
  <w:style w:type="character" w:customStyle="1" w:styleId="eop">
    <w:name w:val="eop"/>
    <w:basedOn w:val="DefaultParagraphFont"/>
    <w:rsid w:val="009C373B"/>
  </w:style>
  <w:style w:type="character" w:styleId="IntenseReference">
    <w:name w:val="Intense Reference"/>
    <w:basedOn w:val="DefaultParagraphFont"/>
    <w:uiPriority w:val="32"/>
    <w:qFormat/>
    <w:rsid w:val="009C373B"/>
    <w:rPr>
      <w:b/>
      <w:bCs/>
      <w:smallCaps/>
      <w:color w:val="673567" w:themeColor="accent1"/>
      <w:spacing w:val="5"/>
    </w:rPr>
  </w:style>
  <w:style w:type="paragraph" w:customStyle="1" w:styleId="paragraph">
    <w:name w:val="paragraph"/>
    <w:basedOn w:val="Normal"/>
    <w:rsid w:val="009C37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C373B"/>
    <w:rPr>
      <w:color w:val="808080"/>
    </w:rPr>
  </w:style>
  <w:style w:type="table" w:styleId="TableGrid">
    <w:name w:val="Table Grid"/>
    <w:basedOn w:val="TableNormal"/>
    <w:uiPriority w:val="39"/>
    <w:rsid w:val="009C37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1AC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B1AC9"/>
    <w:rPr>
      <w:rFonts w:asciiTheme="majorHAnsi" w:eastAsiaTheme="majorEastAsia" w:hAnsiTheme="majorHAnsi" w:cstheme="majorBidi"/>
      <w:color w:val="4D274D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799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57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C77C2F46C4E43B4A8E314A7E91D4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1E5ED-BAFB-4C23-B066-10923D36C4B0}"/>
      </w:docPartPr>
      <w:docPartBody>
        <w:p w:rsidR="00112988" w:rsidRDefault="00291FB2" w:rsidP="00291FB2">
          <w:pPr>
            <w:pStyle w:val="5C77C2F46C4E43B4A8E314A7E91D4BFB"/>
          </w:pPr>
          <w:r w:rsidRPr="00C953BE">
            <w:rPr>
              <w:rStyle w:val="PlaceholderText"/>
              <w:color w:val="000000" w:themeColor="text1"/>
            </w:rPr>
            <w:t>Click or tap here to enter text.</w:t>
          </w:r>
        </w:p>
      </w:docPartBody>
    </w:docPart>
    <w:docPart>
      <w:docPartPr>
        <w:name w:val="9BABF09FCC2147188278682AAA33C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7B623F-95E9-4951-BE1E-7BAABA6F93EB}"/>
      </w:docPartPr>
      <w:docPartBody>
        <w:p w:rsidR="00112988" w:rsidRDefault="00291FB2" w:rsidP="00291FB2">
          <w:pPr>
            <w:pStyle w:val="9BABF09FCC2147188278682AAA33C6DF"/>
          </w:pPr>
          <w:r w:rsidRPr="00C953BE">
            <w:rPr>
              <w:rStyle w:val="PlaceholderText"/>
              <w:color w:val="000000" w:themeColor="text1"/>
            </w:rPr>
            <w:t>Click or tap here to enter text.</w:t>
          </w:r>
        </w:p>
      </w:docPartBody>
    </w:docPart>
    <w:docPart>
      <w:docPartPr>
        <w:name w:val="398E4A4CFBE54A82968153499CA42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619B0-5495-4952-B0D8-478A1057A559}"/>
      </w:docPartPr>
      <w:docPartBody>
        <w:p w:rsidR="00112988" w:rsidRDefault="00291FB2" w:rsidP="00291FB2">
          <w:pPr>
            <w:pStyle w:val="398E4A4CFBE54A82968153499CA42DA7"/>
          </w:pPr>
          <w:r w:rsidRPr="00C953BE">
            <w:rPr>
              <w:rStyle w:val="PlaceholderText"/>
              <w:color w:val="000000" w:themeColor="text1"/>
            </w:rPr>
            <w:t>Click or tap here to enter text.</w:t>
          </w:r>
        </w:p>
      </w:docPartBody>
    </w:docPart>
    <w:docPart>
      <w:docPartPr>
        <w:name w:val="C370B807059E487CBABB2870E4E0B8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F936A-8463-4A0F-96A1-6009D4CEF0FE}"/>
      </w:docPartPr>
      <w:docPartBody>
        <w:p w:rsidR="00112988" w:rsidRDefault="00291FB2" w:rsidP="00291FB2">
          <w:pPr>
            <w:pStyle w:val="C370B807059E487CBABB2870E4E0B8F8"/>
          </w:pPr>
          <w:r w:rsidRPr="00C953BE">
            <w:rPr>
              <w:rStyle w:val="PlaceholderText"/>
              <w:color w:val="000000" w:themeColor="text1"/>
            </w:rPr>
            <w:t>Click or tap here to enter text.</w:t>
          </w:r>
        </w:p>
      </w:docPartBody>
    </w:docPart>
    <w:docPart>
      <w:docPartPr>
        <w:name w:val="F9E621ECC1C24934A4BF22F518935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72788-0A49-4FF0-B98C-87A90C83597C}"/>
      </w:docPartPr>
      <w:docPartBody>
        <w:p w:rsidR="00112988" w:rsidRDefault="00291FB2" w:rsidP="00291FB2">
          <w:pPr>
            <w:pStyle w:val="F9E621ECC1C24934A4BF22F518935E9C"/>
          </w:pPr>
          <w:r w:rsidRPr="00C953BE">
            <w:rPr>
              <w:rStyle w:val="PlaceholderText"/>
              <w:color w:val="000000" w:themeColor="text1"/>
            </w:rPr>
            <w:t>Click or tap here to enter text.</w:t>
          </w:r>
        </w:p>
      </w:docPartBody>
    </w:docPart>
    <w:docPart>
      <w:docPartPr>
        <w:name w:val="9468008D8205468EAFF694F513EB8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B15B1-E55F-4A0A-946F-52C902CACE3D}"/>
      </w:docPartPr>
      <w:docPartBody>
        <w:p w:rsidR="00112988" w:rsidRDefault="00291FB2" w:rsidP="00291FB2">
          <w:pPr>
            <w:pStyle w:val="9468008D8205468EAFF694F513EB85D1"/>
          </w:pPr>
          <w:r w:rsidRPr="00C953BE">
            <w:rPr>
              <w:rStyle w:val="PlaceholderText"/>
              <w:color w:val="000000" w:themeColor="text1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7930"/>
    <w:rsid w:val="00112988"/>
    <w:rsid w:val="00291FB2"/>
    <w:rsid w:val="00346015"/>
    <w:rsid w:val="00407930"/>
    <w:rsid w:val="00763388"/>
    <w:rsid w:val="00A306AE"/>
    <w:rsid w:val="00CA3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1FB2"/>
    <w:rPr>
      <w:color w:val="808080"/>
    </w:rPr>
  </w:style>
  <w:style w:type="paragraph" w:customStyle="1" w:styleId="D0F3FD33F8C641D89A6144DB95C717ED">
    <w:name w:val="D0F3FD33F8C641D89A6144DB95C717ED"/>
    <w:rsid w:val="00407930"/>
  </w:style>
  <w:style w:type="paragraph" w:customStyle="1" w:styleId="5C6932AB2FD6419A994BC95BC040A96C">
    <w:name w:val="5C6932AB2FD6419A994BC95BC040A96C"/>
    <w:rsid w:val="00407930"/>
  </w:style>
  <w:style w:type="paragraph" w:customStyle="1" w:styleId="5C77C2F46C4E43B4A8E314A7E91D4BFB">
    <w:name w:val="5C77C2F46C4E43B4A8E314A7E91D4BFB"/>
    <w:rsid w:val="00291FB2"/>
    <w:rPr>
      <w:rFonts w:eastAsiaTheme="minorHAnsi"/>
    </w:rPr>
  </w:style>
  <w:style w:type="paragraph" w:customStyle="1" w:styleId="9BABF09FCC2147188278682AAA33C6DF">
    <w:name w:val="9BABF09FCC2147188278682AAA33C6DF"/>
    <w:rsid w:val="00291FB2"/>
    <w:rPr>
      <w:rFonts w:eastAsiaTheme="minorHAnsi"/>
    </w:rPr>
  </w:style>
  <w:style w:type="paragraph" w:customStyle="1" w:styleId="398E4A4CFBE54A82968153499CA42DA7">
    <w:name w:val="398E4A4CFBE54A82968153499CA42DA7"/>
    <w:rsid w:val="00291FB2"/>
    <w:rPr>
      <w:rFonts w:eastAsiaTheme="minorHAnsi"/>
    </w:rPr>
  </w:style>
  <w:style w:type="paragraph" w:customStyle="1" w:styleId="C370B807059E487CBABB2870E4E0B8F8">
    <w:name w:val="C370B807059E487CBABB2870E4E0B8F8"/>
    <w:rsid w:val="00291FB2"/>
    <w:rPr>
      <w:rFonts w:eastAsiaTheme="minorHAnsi"/>
    </w:rPr>
  </w:style>
  <w:style w:type="paragraph" w:customStyle="1" w:styleId="F9E621ECC1C24934A4BF22F518935E9C">
    <w:name w:val="F9E621ECC1C24934A4BF22F518935E9C"/>
    <w:rsid w:val="00291FB2"/>
    <w:rPr>
      <w:rFonts w:eastAsiaTheme="minorHAnsi"/>
    </w:rPr>
  </w:style>
  <w:style w:type="paragraph" w:customStyle="1" w:styleId="9468008D8205468EAFF694F513EB85D1">
    <w:name w:val="9468008D8205468EAFF694F513EB85D1"/>
    <w:rsid w:val="00291FB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MHL">
      <a:dk1>
        <a:srgbClr val="5D6771"/>
      </a:dk1>
      <a:lt1>
        <a:srgbClr val="FFFFFF"/>
      </a:lt1>
      <a:dk2>
        <a:srgbClr val="ED1B2F"/>
      </a:dk2>
      <a:lt2>
        <a:srgbClr val="FFFFFF"/>
      </a:lt2>
      <a:accent1>
        <a:srgbClr val="673567"/>
      </a:accent1>
      <a:accent2>
        <a:srgbClr val="000000"/>
      </a:accent2>
      <a:accent3>
        <a:srgbClr val="858585"/>
      </a:accent3>
      <a:accent4>
        <a:srgbClr val="B2B2B2"/>
      </a:accent4>
      <a:accent5>
        <a:srgbClr val="969696"/>
      </a:accent5>
      <a:accent6>
        <a:srgbClr val="E4EEF0"/>
      </a:accent6>
      <a:hlink>
        <a:srgbClr val="5F5F5F"/>
      </a:hlink>
      <a:folHlink>
        <a:srgbClr val="7AADB8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que Sarault, Mr</dc:creator>
  <cp:keywords/>
  <dc:description/>
  <cp:lastModifiedBy>Sabatino Delli Compagni, Mr</cp:lastModifiedBy>
  <cp:revision>2</cp:revision>
  <dcterms:created xsi:type="dcterms:W3CDTF">2021-04-21T16:34:00Z</dcterms:created>
  <dcterms:modified xsi:type="dcterms:W3CDTF">2021-04-21T16:34:00Z</dcterms:modified>
</cp:coreProperties>
</file>